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7582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Łuczyszy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Pest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